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ED044A" w14:textId="13CA305A" w:rsidR="005160DF" w:rsidRPr="005160DF" w:rsidRDefault="005160DF" w:rsidP="00BF54FE">
      <w:pPr>
        <w:rPr>
          <w:rFonts w:eastAsiaTheme="minorEastAsia" w:hint="eastAsia"/>
        </w:rPr>
      </w:pPr>
    </w:p>
    <w:p w14:paraId="6F292BF6" w14:textId="167108D9" w:rsidR="005160DF" w:rsidRPr="000A1B89" w:rsidRDefault="00887B24" w:rsidP="00516A3E">
      <w:r>
        <w:rPr>
          <w:rFonts w:eastAsiaTheme="minorEastAsia"/>
          <w:noProof/>
        </w:rPr>
        <w:drawing>
          <wp:inline distT="0" distB="0" distL="0" distR="0" wp14:anchorId="50638C51" wp14:editId="08F3E782">
            <wp:extent cx="5268595" cy="7778115"/>
            <wp:effectExtent l="0" t="0" r="8255" b="0"/>
            <wp:docPr id="176040168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777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D9947" w14:textId="44239A47" w:rsidR="005160DF" w:rsidRPr="00592D91" w:rsidRDefault="005160DF" w:rsidP="00BF54FE">
      <w:pPr>
        <w:rPr>
          <w:rFonts w:hint="eastAsia"/>
          <w:bCs/>
        </w:rPr>
      </w:pPr>
      <w:r w:rsidRPr="00D00353">
        <w:rPr>
          <w:b/>
          <w:bCs/>
        </w:rPr>
        <w:t>Fig</w:t>
      </w:r>
      <w:r>
        <w:rPr>
          <w:b/>
          <w:bCs/>
        </w:rPr>
        <w:t>.</w:t>
      </w:r>
      <w:r w:rsidRPr="00D00353">
        <w:rPr>
          <w:b/>
          <w:bCs/>
        </w:rPr>
        <w:t xml:space="preserve"> S</w:t>
      </w:r>
      <w:r w:rsidRPr="00D00353">
        <w:rPr>
          <w:b/>
          <w:bCs/>
        </w:rPr>
        <w:fldChar w:fldCharType="begin"/>
      </w:r>
      <w:r w:rsidRPr="00D00353">
        <w:rPr>
          <w:b/>
          <w:bCs/>
        </w:rPr>
        <w:instrText xml:space="preserve"> SEQ Figure_S \* ARABIC </w:instrText>
      </w:r>
      <w:r w:rsidRPr="00D00353">
        <w:rPr>
          <w:b/>
          <w:bCs/>
        </w:rPr>
        <w:fldChar w:fldCharType="separate"/>
      </w:r>
      <w:r w:rsidR="00A30017">
        <w:rPr>
          <w:b/>
          <w:bCs/>
          <w:noProof/>
        </w:rPr>
        <w:t>3</w:t>
      </w:r>
      <w:r w:rsidRPr="00D00353">
        <w:rPr>
          <w:b/>
          <w:bCs/>
        </w:rPr>
        <w:fldChar w:fldCharType="end"/>
      </w:r>
      <w:r w:rsidRPr="00D00353">
        <w:rPr>
          <w:b/>
          <w:bCs/>
        </w:rPr>
        <w:t>.</w:t>
      </w:r>
      <w:r>
        <w:rPr>
          <w:b/>
          <w:bCs/>
        </w:rPr>
        <w:t xml:space="preserve"> </w:t>
      </w:r>
      <w:r w:rsidRPr="00AF0DF3">
        <w:rPr>
          <w:bCs/>
        </w:rPr>
        <w:t xml:space="preserve">The help and about pages of </w:t>
      </w:r>
      <w:proofErr w:type="spellStart"/>
      <w:r>
        <w:rPr>
          <w:bCs/>
        </w:rPr>
        <w:t>A</w:t>
      </w:r>
      <w:r w:rsidRPr="00AF0DF3">
        <w:rPr>
          <w:bCs/>
        </w:rPr>
        <w:t>ptaDB</w:t>
      </w:r>
      <w:proofErr w:type="spellEnd"/>
      <w:r>
        <w:rPr>
          <w:bCs/>
        </w:rPr>
        <w:t>. A)</w:t>
      </w:r>
      <w:r w:rsidRPr="00EA4AAC">
        <w:t xml:space="preserve"> </w:t>
      </w:r>
      <w:r>
        <w:rPr>
          <w:bCs/>
        </w:rPr>
        <w:t>A</w:t>
      </w:r>
      <w:r w:rsidRPr="00EA4AAC">
        <w:rPr>
          <w:bCs/>
        </w:rPr>
        <w:t>bout page</w:t>
      </w:r>
      <w:r>
        <w:rPr>
          <w:bCs/>
        </w:rPr>
        <w:t>. B) Help</w:t>
      </w:r>
      <w:r w:rsidRPr="00EA4AAC">
        <w:rPr>
          <w:bCs/>
        </w:rPr>
        <w:t xml:space="preserve"> page</w:t>
      </w:r>
      <w:r>
        <w:rPr>
          <w:bCs/>
        </w:rPr>
        <w:t>.</w:t>
      </w:r>
    </w:p>
    <w:sectPr w:rsidR="005160DF" w:rsidRPr="00592D91" w:rsidSect="005C64CC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5546E4" w14:textId="77777777" w:rsidR="005C64CC" w:rsidRDefault="005C64CC" w:rsidP="00484AD1">
      <w:pPr>
        <w:spacing w:line="240" w:lineRule="auto"/>
        <w:ind w:firstLine="420"/>
      </w:pPr>
      <w:r>
        <w:separator/>
      </w:r>
    </w:p>
  </w:endnote>
  <w:endnote w:type="continuationSeparator" w:id="0">
    <w:p w14:paraId="1429459C" w14:textId="77777777" w:rsidR="005C64CC" w:rsidRDefault="005C64CC" w:rsidP="00484AD1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73ACE" w14:textId="77777777" w:rsidR="00A0485E" w:rsidRDefault="00A0485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705D9F" w14:textId="77777777" w:rsidR="00A0485E" w:rsidRDefault="00A0485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7536F" w14:textId="77777777" w:rsidR="00A0485E" w:rsidRDefault="00A0485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7BEC29" w14:textId="77777777" w:rsidR="005C64CC" w:rsidRDefault="005C64CC" w:rsidP="00484AD1">
      <w:pPr>
        <w:spacing w:line="240" w:lineRule="auto"/>
        <w:ind w:firstLine="420"/>
      </w:pPr>
      <w:r>
        <w:separator/>
      </w:r>
    </w:p>
  </w:footnote>
  <w:footnote w:type="continuationSeparator" w:id="0">
    <w:p w14:paraId="19F2CB00" w14:textId="77777777" w:rsidR="005C64CC" w:rsidRDefault="005C64CC" w:rsidP="00484AD1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4380D" w14:textId="77777777" w:rsidR="00A0485E" w:rsidRDefault="00A0485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2FE6DC" w14:textId="77777777" w:rsidR="00A0485E" w:rsidRDefault="00A0485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YwNLI0Nza1tDRW0lEKTi0uzszPAykwNKsFAIyJxY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riefings in Bioinformatic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d5zp9fvzzs9p2ver99qvvwslx0wf2t2ztzex&quot;&gt;My EndNote Library-转换&lt;record-ids&gt;&lt;item&gt;342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item&gt;405&lt;/item&gt;&lt;item&gt;406&lt;/item&gt;&lt;item&gt;409&lt;/item&gt;&lt;item&gt;410&lt;/item&gt;&lt;item&gt;411&lt;/item&gt;&lt;item&gt;412&lt;/item&gt;&lt;item&gt;413&lt;/item&gt;&lt;item&gt;414&lt;/item&gt;&lt;item&gt;417&lt;/item&gt;&lt;item&gt;465&lt;/item&gt;&lt;item&gt;466&lt;/item&gt;&lt;item&gt;467&lt;/item&gt;&lt;item&gt;468&lt;/item&gt;&lt;item&gt;469&lt;/item&gt;&lt;item&gt;470&lt;/item&gt;&lt;item&gt;471&lt;/item&gt;&lt;item&gt;472&lt;/item&gt;&lt;item&gt;496&lt;/item&gt;&lt;item&gt;498&lt;/item&gt;&lt;item&gt;499&lt;/item&gt;&lt;item&gt;500&lt;/item&gt;&lt;item&gt;501&lt;/item&gt;&lt;item&gt;502&lt;/item&gt;&lt;/record-ids&gt;&lt;/item&gt;&lt;/Libraries&gt;"/>
  </w:docVars>
  <w:rsids>
    <w:rsidRoot w:val="00E23F37"/>
    <w:rsid w:val="000010D3"/>
    <w:rsid w:val="00003023"/>
    <w:rsid w:val="00017DA9"/>
    <w:rsid w:val="00026DE1"/>
    <w:rsid w:val="0003342A"/>
    <w:rsid w:val="00033CF7"/>
    <w:rsid w:val="00043FDE"/>
    <w:rsid w:val="00044C54"/>
    <w:rsid w:val="000469D6"/>
    <w:rsid w:val="00053B19"/>
    <w:rsid w:val="00063A3B"/>
    <w:rsid w:val="00063E8D"/>
    <w:rsid w:val="0006431B"/>
    <w:rsid w:val="000663BF"/>
    <w:rsid w:val="00067DA3"/>
    <w:rsid w:val="00075D8D"/>
    <w:rsid w:val="000915AC"/>
    <w:rsid w:val="00091D4A"/>
    <w:rsid w:val="00092EAF"/>
    <w:rsid w:val="000A1B89"/>
    <w:rsid w:val="000B3080"/>
    <w:rsid w:val="000B7F56"/>
    <w:rsid w:val="000E2124"/>
    <w:rsid w:val="000E7ABB"/>
    <w:rsid w:val="000F445B"/>
    <w:rsid w:val="000F56D7"/>
    <w:rsid w:val="000F6F80"/>
    <w:rsid w:val="001026D2"/>
    <w:rsid w:val="00104BA5"/>
    <w:rsid w:val="00120314"/>
    <w:rsid w:val="00120F05"/>
    <w:rsid w:val="00135776"/>
    <w:rsid w:val="00140AB1"/>
    <w:rsid w:val="001425B8"/>
    <w:rsid w:val="00143CA6"/>
    <w:rsid w:val="00146DDC"/>
    <w:rsid w:val="00151BAC"/>
    <w:rsid w:val="0015334C"/>
    <w:rsid w:val="00155C79"/>
    <w:rsid w:val="00161F24"/>
    <w:rsid w:val="001633BE"/>
    <w:rsid w:val="00172E4A"/>
    <w:rsid w:val="00175C97"/>
    <w:rsid w:val="00177F0D"/>
    <w:rsid w:val="001862B5"/>
    <w:rsid w:val="001937AA"/>
    <w:rsid w:val="00195BE5"/>
    <w:rsid w:val="001B5589"/>
    <w:rsid w:val="001C34DA"/>
    <w:rsid w:val="001E21CE"/>
    <w:rsid w:val="001E3387"/>
    <w:rsid w:val="001F1014"/>
    <w:rsid w:val="001F26DA"/>
    <w:rsid w:val="001F6718"/>
    <w:rsid w:val="0020250D"/>
    <w:rsid w:val="00215CF2"/>
    <w:rsid w:val="00223F63"/>
    <w:rsid w:val="00224039"/>
    <w:rsid w:val="002243C2"/>
    <w:rsid w:val="00225ED0"/>
    <w:rsid w:val="002260A2"/>
    <w:rsid w:val="00240244"/>
    <w:rsid w:val="00242E31"/>
    <w:rsid w:val="00247E61"/>
    <w:rsid w:val="00267FD1"/>
    <w:rsid w:val="00273DD8"/>
    <w:rsid w:val="00287B86"/>
    <w:rsid w:val="002944E2"/>
    <w:rsid w:val="00295DAB"/>
    <w:rsid w:val="002A2460"/>
    <w:rsid w:val="002A3B39"/>
    <w:rsid w:val="002B25E4"/>
    <w:rsid w:val="002C0A04"/>
    <w:rsid w:val="002C0ABB"/>
    <w:rsid w:val="002D11A1"/>
    <w:rsid w:val="002D19F9"/>
    <w:rsid w:val="002D673A"/>
    <w:rsid w:val="002D6F04"/>
    <w:rsid w:val="002E0B93"/>
    <w:rsid w:val="002F4B68"/>
    <w:rsid w:val="00307A0D"/>
    <w:rsid w:val="00324F3B"/>
    <w:rsid w:val="0034150A"/>
    <w:rsid w:val="00342B89"/>
    <w:rsid w:val="00343684"/>
    <w:rsid w:val="00367536"/>
    <w:rsid w:val="00367643"/>
    <w:rsid w:val="0037180B"/>
    <w:rsid w:val="00373525"/>
    <w:rsid w:val="003820A3"/>
    <w:rsid w:val="00387632"/>
    <w:rsid w:val="00393B24"/>
    <w:rsid w:val="00394B4F"/>
    <w:rsid w:val="003A1C18"/>
    <w:rsid w:val="003B7813"/>
    <w:rsid w:val="003C2BDD"/>
    <w:rsid w:val="003C5AC2"/>
    <w:rsid w:val="003D57FD"/>
    <w:rsid w:val="003D5902"/>
    <w:rsid w:val="003E5B1B"/>
    <w:rsid w:val="004059C9"/>
    <w:rsid w:val="00420DB9"/>
    <w:rsid w:val="00422928"/>
    <w:rsid w:val="00437992"/>
    <w:rsid w:val="004471C3"/>
    <w:rsid w:val="00461DE8"/>
    <w:rsid w:val="0047704C"/>
    <w:rsid w:val="00484AD1"/>
    <w:rsid w:val="00487B99"/>
    <w:rsid w:val="00494852"/>
    <w:rsid w:val="00497199"/>
    <w:rsid w:val="004B0D92"/>
    <w:rsid w:val="004B1160"/>
    <w:rsid w:val="004B1D16"/>
    <w:rsid w:val="004C00B3"/>
    <w:rsid w:val="004C1647"/>
    <w:rsid w:val="004C3B58"/>
    <w:rsid w:val="004C3E19"/>
    <w:rsid w:val="004D528F"/>
    <w:rsid w:val="004D66F3"/>
    <w:rsid w:val="004E0D02"/>
    <w:rsid w:val="004E5530"/>
    <w:rsid w:val="004F0813"/>
    <w:rsid w:val="004F0FD6"/>
    <w:rsid w:val="005004E2"/>
    <w:rsid w:val="00500C6A"/>
    <w:rsid w:val="00501C53"/>
    <w:rsid w:val="00501E23"/>
    <w:rsid w:val="00505BBF"/>
    <w:rsid w:val="00511090"/>
    <w:rsid w:val="00512B20"/>
    <w:rsid w:val="0051357B"/>
    <w:rsid w:val="00514DAD"/>
    <w:rsid w:val="005160DF"/>
    <w:rsid w:val="00516A3E"/>
    <w:rsid w:val="0052501E"/>
    <w:rsid w:val="00525E5A"/>
    <w:rsid w:val="0053418A"/>
    <w:rsid w:val="00535037"/>
    <w:rsid w:val="00542567"/>
    <w:rsid w:val="0055025D"/>
    <w:rsid w:val="00566E74"/>
    <w:rsid w:val="005759C2"/>
    <w:rsid w:val="00576283"/>
    <w:rsid w:val="00586AE6"/>
    <w:rsid w:val="00592D91"/>
    <w:rsid w:val="00597E57"/>
    <w:rsid w:val="005B2C7D"/>
    <w:rsid w:val="005B2D2D"/>
    <w:rsid w:val="005B33BD"/>
    <w:rsid w:val="005B354A"/>
    <w:rsid w:val="005C64CC"/>
    <w:rsid w:val="005D15C9"/>
    <w:rsid w:val="005D21CB"/>
    <w:rsid w:val="005D53A8"/>
    <w:rsid w:val="005E2311"/>
    <w:rsid w:val="005E3D35"/>
    <w:rsid w:val="005E587B"/>
    <w:rsid w:val="005F0943"/>
    <w:rsid w:val="005F204D"/>
    <w:rsid w:val="006108BD"/>
    <w:rsid w:val="0061266F"/>
    <w:rsid w:val="006208F2"/>
    <w:rsid w:val="0062095E"/>
    <w:rsid w:val="006269ED"/>
    <w:rsid w:val="00627595"/>
    <w:rsid w:val="00640BA2"/>
    <w:rsid w:val="00647607"/>
    <w:rsid w:val="0065607B"/>
    <w:rsid w:val="0065630B"/>
    <w:rsid w:val="006563F8"/>
    <w:rsid w:val="00665BCA"/>
    <w:rsid w:val="006679DB"/>
    <w:rsid w:val="0068238F"/>
    <w:rsid w:val="00697C96"/>
    <w:rsid w:val="006B2D17"/>
    <w:rsid w:val="006B6855"/>
    <w:rsid w:val="006C4460"/>
    <w:rsid w:val="006C656B"/>
    <w:rsid w:val="006D4AFB"/>
    <w:rsid w:val="006D51CD"/>
    <w:rsid w:val="006F3C9D"/>
    <w:rsid w:val="006F5C68"/>
    <w:rsid w:val="00704EFB"/>
    <w:rsid w:val="00705273"/>
    <w:rsid w:val="007178A5"/>
    <w:rsid w:val="0074608D"/>
    <w:rsid w:val="0076534A"/>
    <w:rsid w:val="00765ADF"/>
    <w:rsid w:val="007728E6"/>
    <w:rsid w:val="007733D9"/>
    <w:rsid w:val="00773D16"/>
    <w:rsid w:val="007822B2"/>
    <w:rsid w:val="007C1419"/>
    <w:rsid w:val="007C2F8E"/>
    <w:rsid w:val="007C396D"/>
    <w:rsid w:val="007D0991"/>
    <w:rsid w:val="007D5598"/>
    <w:rsid w:val="007E0CF7"/>
    <w:rsid w:val="007F34FB"/>
    <w:rsid w:val="00815496"/>
    <w:rsid w:val="0081693E"/>
    <w:rsid w:val="0082509A"/>
    <w:rsid w:val="00827AE3"/>
    <w:rsid w:val="0085402F"/>
    <w:rsid w:val="00866FAD"/>
    <w:rsid w:val="00870DCC"/>
    <w:rsid w:val="00872E69"/>
    <w:rsid w:val="008744BD"/>
    <w:rsid w:val="00887B24"/>
    <w:rsid w:val="008A66A8"/>
    <w:rsid w:val="008B65D4"/>
    <w:rsid w:val="008D00A1"/>
    <w:rsid w:val="008E3B9C"/>
    <w:rsid w:val="008E5891"/>
    <w:rsid w:val="008F5DE2"/>
    <w:rsid w:val="00907C6D"/>
    <w:rsid w:val="00934F8D"/>
    <w:rsid w:val="00947E00"/>
    <w:rsid w:val="00955600"/>
    <w:rsid w:val="0096023B"/>
    <w:rsid w:val="009707E7"/>
    <w:rsid w:val="00973ACB"/>
    <w:rsid w:val="00977DA3"/>
    <w:rsid w:val="00992C34"/>
    <w:rsid w:val="009A11AB"/>
    <w:rsid w:val="009A7301"/>
    <w:rsid w:val="009B1075"/>
    <w:rsid w:val="009B751F"/>
    <w:rsid w:val="009C50D7"/>
    <w:rsid w:val="009D7F19"/>
    <w:rsid w:val="009E5855"/>
    <w:rsid w:val="009F1EBD"/>
    <w:rsid w:val="009F362B"/>
    <w:rsid w:val="00A036D9"/>
    <w:rsid w:val="00A0485E"/>
    <w:rsid w:val="00A107D7"/>
    <w:rsid w:val="00A17D65"/>
    <w:rsid w:val="00A20CCA"/>
    <w:rsid w:val="00A2611C"/>
    <w:rsid w:val="00A30017"/>
    <w:rsid w:val="00A36B66"/>
    <w:rsid w:val="00A55466"/>
    <w:rsid w:val="00A66C9C"/>
    <w:rsid w:val="00A67AF8"/>
    <w:rsid w:val="00A72DCB"/>
    <w:rsid w:val="00A737D5"/>
    <w:rsid w:val="00A83E5A"/>
    <w:rsid w:val="00A87C98"/>
    <w:rsid w:val="00AB7629"/>
    <w:rsid w:val="00AC573A"/>
    <w:rsid w:val="00AE1ACE"/>
    <w:rsid w:val="00AE4125"/>
    <w:rsid w:val="00AE4177"/>
    <w:rsid w:val="00AE4674"/>
    <w:rsid w:val="00AF004C"/>
    <w:rsid w:val="00B02FFE"/>
    <w:rsid w:val="00B03AAA"/>
    <w:rsid w:val="00B05566"/>
    <w:rsid w:val="00B1248A"/>
    <w:rsid w:val="00B23325"/>
    <w:rsid w:val="00B51286"/>
    <w:rsid w:val="00B52D59"/>
    <w:rsid w:val="00B53202"/>
    <w:rsid w:val="00B53465"/>
    <w:rsid w:val="00B555E4"/>
    <w:rsid w:val="00B55726"/>
    <w:rsid w:val="00B60CDE"/>
    <w:rsid w:val="00B817E8"/>
    <w:rsid w:val="00B81E57"/>
    <w:rsid w:val="00B82833"/>
    <w:rsid w:val="00B83C85"/>
    <w:rsid w:val="00B93D2B"/>
    <w:rsid w:val="00B940FA"/>
    <w:rsid w:val="00BA24E5"/>
    <w:rsid w:val="00BB1110"/>
    <w:rsid w:val="00BB47D4"/>
    <w:rsid w:val="00BB7A15"/>
    <w:rsid w:val="00BB7F2D"/>
    <w:rsid w:val="00BC27AE"/>
    <w:rsid w:val="00BD2775"/>
    <w:rsid w:val="00BE1D58"/>
    <w:rsid w:val="00BF54FE"/>
    <w:rsid w:val="00BF660B"/>
    <w:rsid w:val="00C06825"/>
    <w:rsid w:val="00C13CB2"/>
    <w:rsid w:val="00C140B4"/>
    <w:rsid w:val="00C23316"/>
    <w:rsid w:val="00C33814"/>
    <w:rsid w:val="00C33F0C"/>
    <w:rsid w:val="00C44982"/>
    <w:rsid w:val="00C53930"/>
    <w:rsid w:val="00C72C18"/>
    <w:rsid w:val="00C76A08"/>
    <w:rsid w:val="00C77260"/>
    <w:rsid w:val="00CB10B3"/>
    <w:rsid w:val="00CB14F4"/>
    <w:rsid w:val="00CB35A2"/>
    <w:rsid w:val="00CC420D"/>
    <w:rsid w:val="00CC44BB"/>
    <w:rsid w:val="00CC4FAD"/>
    <w:rsid w:val="00CD091A"/>
    <w:rsid w:val="00CD3D1C"/>
    <w:rsid w:val="00CD7E4F"/>
    <w:rsid w:val="00CF55FE"/>
    <w:rsid w:val="00D00353"/>
    <w:rsid w:val="00D00FF4"/>
    <w:rsid w:val="00D053BC"/>
    <w:rsid w:val="00D32086"/>
    <w:rsid w:val="00D3645F"/>
    <w:rsid w:val="00D6044A"/>
    <w:rsid w:val="00D60795"/>
    <w:rsid w:val="00D6298B"/>
    <w:rsid w:val="00D825BB"/>
    <w:rsid w:val="00D83A93"/>
    <w:rsid w:val="00D859BD"/>
    <w:rsid w:val="00DA20AB"/>
    <w:rsid w:val="00DB0399"/>
    <w:rsid w:val="00DB0EF2"/>
    <w:rsid w:val="00DB1F9F"/>
    <w:rsid w:val="00DB274C"/>
    <w:rsid w:val="00DC08F1"/>
    <w:rsid w:val="00DC5FC4"/>
    <w:rsid w:val="00DC73A3"/>
    <w:rsid w:val="00DD1359"/>
    <w:rsid w:val="00DD5013"/>
    <w:rsid w:val="00DE417C"/>
    <w:rsid w:val="00DE4A98"/>
    <w:rsid w:val="00E02533"/>
    <w:rsid w:val="00E03C44"/>
    <w:rsid w:val="00E07D74"/>
    <w:rsid w:val="00E151E1"/>
    <w:rsid w:val="00E214BD"/>
    <w:rsid w:val="00E21E21"/>
    <w:rsid w:val="00E22837"/>
    <w:rsid w:val="00E22A50"/>
    <w:rsid w:val="00E23F37"/>
    <w:rsid w:val="00E32592"/>
    <w:rsid w:val="00E54262"/>
    <w:rsid w:val="00E55E18"/>
    <w:rsid w:val="00E60541"/>
    <w:rsid w:val="00E622F0"/>
    <w:rsid w:val="00E65B63"/>
    <w:rsid w:val="00E732B3"/>
    <w:rsid w:val="00E73F48"/>
    <w:rsid w:val="00E76768"/>
    <w:rsid w:val="00E97925"/>
    <w:rsid w:val="00EA7AF6"/>
    <w:rsid w:val="00EB242B"/>
    <w:rsid w:val="00EB5F59"/>
    <w:rsid w:val="00EC030A"/>
    <w:rsid w:val="00ED5F00"/>
    <w:rsid w:val="00EE65DB"/>
    <w:rsid w:val="00EF2BC9"/>
    <w:rsid w:val="00EF324E"/>
    <w:rsid w:val="00EF5304"/>
    <w:rsid w:val="00F0068E"/>
    <w:rsid w:val="00F02C95"/>
    <w:rsid w:val="00F04BE0"/>
    <w:rsid w:val="00F11B2C"/>
    <w:rsid w:val="00F224DF"/>
    <w:rsid w:val="00F270ED"/>
    <w:rsid w:val="00F42370"/>
    <w:rsid w:val="00F452CA"/>
    <w:rsid w:val="00F66401"/>
    <w:rsid w:val="00F73126"/>
    <w:rsid w:val="00F771C3"/>
    <w:rsid w:val="00F80187"/>
    <w:rsid w:val="00F80D85"/>
    <w:rsid w:val="00F81073"/>
    <w:rsid w:val="00F81C8E"/>
    <w:rsid w:val="00F904F7"/>
    <w:rsid w:val="00F94ED4"/>
    <w:rsid w:val="00FA3AAA"/>
    <w:rsid w:val="00FB0D23"/>
    <w:rsid w:val="00FC1929"/>
    <w:rsid w:val="00FC54D5"/>
    <w:rsid w:val="00FD034A"/>
    <w:rsid w:val="00FD3234"/>
    <w:rsid w:val="00FF2ED4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85155A"/>
  <w14:defaultImageDpi w14:val="32767"/>
  <w15:chartTrackingRefBased/>
  <w15:docId w15:val="{158D2326-20F4-468B-8DB8-14FE2DA70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09A"/>
    <w:pPr>
      <w:widowControl w:val="0"/>
      <w:spacing w:line="30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C140B4"/>
    <w:pPr>
      <w:keepNext/>
      <w:keepLines/>
      <w:spacing w:before="240" w:after="240"/>
      <w:jc w:val="center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75C97"/>
    <w:pPr>
      <w:keepNext/>
      <w:keepLines/>
      <w:spacing w:after="240" w:line="415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735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7352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140B4"/>
    <w:rPr>
      <w:rFonts w:ascii="Times New Roman" w:eastAsia="黑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175C97"/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84A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84AD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84AD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84AD1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rsid w:val="00484AD1"/>
    <w:pPr>
      <w:widowControl w:val="0"/>
      <w:spacing w:line="360" w:lineRule="auto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1">
    <w:name w:val="Plain Table 3"/>
    <w:basedOn w:val="a1"/>
    <w:uiPriority w:val="43"/>
    <w:rsid w:val="00342B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310">
    <w:name w:val="样式31"/>
    <w:basedOn w:val="11"/>
    <w:uiPriority w:val="99"/>
    <w:rsid w:val="00CB35A2"/>
    <w:pPr>
      <w:widowControl/>
      <w:spacing w:line="240" w:lineRule="auto"/>
      <w:ind w:firstLineChars="0" w:firstLine="0"/>
      <w:jc w:val="left"/>
    </w:pPr>
    <w:rPr>
      <w:rFonts w:ascii="Times New Roman" w:eastAsia="宋体" w:hAnsi="Times New Roman" w:cs="Times New Roman"/>
      <w:kern w:val="0"/>
      <w:sz w:val="20"/>
      <w:szCs w:val="20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1"/>
    <w:uiPriority w:val="99"/>
    <w:semiHidden/>
    <w:unhideWhenUsed/>
    <w:rsid w:val="00CB35A2"/>
    <w:pPr>
      <w:widowControl w:val="0"/>
      <w:spacing w:line="300" w:lineRule="auto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">
    <w:name w:val="Plain Table 5"/>
    <w:basedOn w:val="a1"/>
    <w:uiPriority w:val="45"/>
    <w:rsid w:val="0085402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8">
    <w:name w:val="annotation reference"/>
    <w:basedOn w:val="a0"/>
    <w:uiPriority w:val="99"/>
    <w:semiHidden/>
    <w:unhideWhenUsed/>
    <w:rsid w:val="00DD501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DD501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DD5013"/>
    <w:rPr>
      <w:rFonts w:ascii="Times New Roman" w:eastAsia="宋体" w:hAnsi="Times New Roman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D501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DD5013"/>
    <w:rPr>
      <w:rFonts w:ascii="Times New Roman" w:eastAsia="宋体" w:hAnsi="Times New Roman"/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D5013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D5013"/>
    <w:rPr>
      <w:rFonts w:ascii="Times New Roman" w:eastAsia="宋体" w:hAnsi="Times New Roman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E60541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60541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E60541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60541"/>
    <w:rPr>
      <w:rFonts w:ascii="Times New Roman" w:eastAsia="宋体" w:hAnsi="Times New Roman" w:cs="Times New Roman"/>
      <w:noProof/>
      <w:sz w:val="20"/>
    </w:rPr>
  </w:style>
  <w:style w:type="character" w:styleId="af">
    <w:name w:val="Hyperlink"/>
    <w:basedOn w:val="a0"/>
    <w:uiPriority w:val="99"/>
    <w:unhideWhenUsed/>
    <w:rsid w:val="009D7F19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9D7F19"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rsid w:val="00BF660B"/>
    <w:rPr>
      <w:color w:val="605E5C"/>
      <w:shd w:val="clear" w:color="auto" w:fill="E1DFDD"/>
    </w:rPr>
  </w:style>
  <w:style w:type="paragraph" w:customStyle="1" w:styleId="Author-Group">
    <w:name w:val="Author-Group"/>
    <w:basedOn w:val="a"/>
    <w:link w:val="Author-GroupChar"/>
    <w:rsid w:val="00A107D7"/>
    <w:pPr>
      <w:widowControl/>
      <w:spacing w:before="100" w:line="300" w:lineRule="exact"/>
    </w:pPr>
    <w:rPr>
      <w:rFonts w:ascii="Helvetica-Light" w:eastAsiaTheme="minorEastAsia" w:hAnsi="Helvetica-Light" w:cs="Times New Roman"/>
      <w:iCs/>
      <w:kern w:val="0"/>
      <w:szCs w:val="24"/>
      <w:lang w:eastAsia="en-US"/>
    </w:rPr>
  </w:style>
  <w:style w:type="character" w:customStyle="1" w:styleId="Author-GroupChar">
    <w:name w:val="Author-Group Char"/>
    <w:basedOn w:val="a0"/>
    <w:link w:val="Author-Group"/>
    <w:rsid w:val="00A107D7"/>
    <w:rPr>
      <w:rFonts w:ascii="Helvetica-Light" w:hAnsi="Helvetica-Light" w:cs="Times New Roman"/>
      <w:iCs/>
      <w:kern w:val="0"/>
      <w:sz w:val="24"/>
      <w:szCs w:val="24"/>
      <w:lang w:eastAsia="en-US"/>
    </w:rPr>
  </w:style>
  <w:style w:type="paragraph" w:styleId="af0">
    <w:name w:val="Title"/>
    <w:basedOn w:val="a"/>
    <w:next w:val="a"/>
    <w:link w:val="af1"/>
    <w:qFormat/>
    <w:rsid w:val="006C656B"/>
    <w:pPr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character" w:customStyle="1" w:styleId="af1">
    <w:name w:val="标题 字符"/>
    <w:basedOn w:val="a0"/>
    <w:link w:val="af0"/>
    <w:rsid w:val="006C656B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32">
    <w:name w:val="未处理的提及3"/>
    <w:basedOn w:val="a0"/>
    <w:uiPriority w:val="99"/>
    <w:semiHidden/>
    <w:unhideWhenUsed/>
    <w:rsid w:val="009C50D7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AE1ACE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373525"/>
    <w:rPr>
      <w:rFonts w:ascii="Times New Roman" w:eastAsia="宋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7352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f3">
    <w:name w:val="caption"/>
    <w:basedOn w:val="a"/>
    <w:next w:val="a"/>
    <w:uiPriority w:val="35"/>
    <w:unhideWhenUsed/>
    <w:qFormat/>
    <w:rsid w:val="006C656B"/>
    <w:rPr>
      <w:rFonts w:eastAsia="黑体"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2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12876-21E8-4BAE-8BAC-92CD778C8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8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乐 艺</dc:creator>
  <cp:keywords/>
  <dc:description/>
  <cp:lastModifiedBy>lchen</cp:lastModifiedBy>
  <cp:revision>91</cp:revision>
  <dcterms:created xsi:type="dcterms:W3CDTF">2022-11-23T13:21:00Z</dcterms:created>
  <dcterms:modified xsi:type="dcterms:W3CDTF">2023-12-04T01:14:00Z</dcterms:modified>
</cp:coreProperties>
</file>